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383927" w14:textId="3E595909" w:rsidR="00EB6E26" w:rsidRPr="0058516E" w:rsidRDefault="005821DC" w:rsidP="0058516E">
      <w:pPr>
        <w:autoSpaceDE w:val="0"/>
        <w:autoSpaceDN w:val="0"/>
        <w:adjustRightInd w:val="0"/>
        <w:spacing w:after="0" w:line="240" w:lineRule="auto"/>
        <w:rPr>
          <w:rFonts w:ascii="StJudeSans-Semibold" w:hAnsi="StJudeSans-Semibold" w:cs="StJudeSans-Semibold"/>
          <w:color w:val="DF0045"/>
          <w:kern w:val="0"/>
          <w:sz w:val="56"/>
          <w:szCs w:val="56"/>
        </w:rPr>
      </w:pPr>
      <w:r>
        <w:rPr>
          <w:rFonts w:ascii="StJudeSans-Medium" w:hAnsi="StJudeSans-Medium" w:cs="StJudeSans-Medium"/>
          <w:color w:val="DF0045"/>
          <w:kern w:val="0"/>
          <w:sz w:val="56"/>
          <w:szCs w:val="56"/>
        </w:rPr>
        <w:t xml:space="preserve">Tuaj </w:t>
      </w:r>
      <w:proofErr w:type="spellStart"/>
      <w:r>
        <w:rPr>
          <w:rFonts w:ascii="StJudeSans-Medium" w:hAnsi="StJudeSans-Medium" w:cs="StJudeSans-Medium"/>
          <w:color w:val="DF0045"/>
          <w:kern w:val="0"/>
          <w:sz w:val="56"/>
          <w:szCs w:val="56"/>
        </w:rPr>
        <w:t>Koom</w:t>
      </w:r>
      <w:proofErr w:type="spellEnd"/>
      <w:r>
        <w:rPr>
          <w:rFonts w:ascii="StJudeSans-Medium" w:hAnsi="StJudeSans-Medium" w:cs="StJudeSans-Medium"/>
          <w:color w:val="DF0045"/>
          <w:kern w:val="0"/>
          <w:sz w:val="56"/>
          <w:szCs w:val="56"/>
        </w:rPr>
        <w:t xml:space="preserve"> </w:t>
      </w:r>
      <w:proofErr w:type="spellStart"/>
      <w:r>
        <w:rPr>
          <w:rFonts w:ascii="StJudeSans-Medium" w:hAnsi="StJudeSans-Medium" w:cs="StJudeSans-Medium"/>
          <w:color w:val="DF0045"/>
          <w:kern w:val="0"/>
          <w:sz w:val="56"/>
          <w:szCs w:val="56"/>
        </w:rPr>
        <w:t>Nrog</w:t>
      </w:r>
      <w:proofErr w:type="spellEnd"/>
      <w:r>
        <w:rPr>
          <w:rFonts w:ascii="StJudeSans-Medium" w:hAnsi="StJudeSans-Medium" w:cs="StJudeSans-Medium"/>
          <w:color w:val="DF0045"/>
          <w:kern w:val="0"/>
          <w:sz w:val="56"/>
          <w:szCs w:val="56"/>
        </w:rPr>
        <w:t xml:space="preserve"> </w:t>
      </w:r>
      <w:proofErr w:type="spellStart"/>
      <w:r>
        <w:rPr>
          <w:rFonts w:ascii="StJudeSans-Medium" w:hAnsi="StJudeSans-Medium" w:cs="StJudeSans-Medium"/>
          <w:color w:val="DF0045"/>
          <w:kern w:val="0"/>
          <w:sz w:val="56"/>
          <w:szCs w:val="56"/>
        </w:rPr>
        <w:t>Peb</w:t>
      </w:r>
      <w:proofErr w:type="spellEnd"/>
      <w:r>
        <w:rPr>
          <w:rFonts w:ascii="StJudeSans-Medium" w:hAnsi="StJudeSans-Medium" w:cs="StJudeSans-Medium"/>
          <w:color w:val="DF0045"/>
          <w:kern w:val="0"/>
          <w:sz w:val="56"/>
          <w:szCs w:val="56"/>
        </w:rPr>
        <w:t xml:space="preserve"> Qhov </w:t>
      </w:r>
      <w:r w:rsidR="0058516E">
        <w:rPr>
          <w:rFonts w:ascii="StJudeSans-Medium" w:hAnsi="StJudeSans-Medium" w:cs="StJudeSans-Medium"/>
          <w:color w:val="DF0045"/>
          <w:kern w:val="0"/>
          <w:sz w:val="56"/>
          <w:szCs w:val="56"/>
        </w:rPr>
        <w:t xml:space="preserve">K AY Jewelers </w:t>
      </w:r>
      <w:r w:rsidR="0058516E">
        <w:rPr>
          <w:rFonts w:ascii="StJudeSans-Semibold" w:hAnsi="StJudeSans-Semibold" w:cs="StJudeSans-Semibold"/>
          <w:color w:val="DF0045"/>
          <w:kern w:val="0"/>
          <w:sz w:val="56"/>
          <w:szCs w:val="56"/>
        </w:rPr>
        <w:t xml:space="preserve">“Lights Up Hope” </w:t>
      </w:r>
      <w:r>
        <w:rPr>
          <w:rFonts w:ascii="StJudeSans-Medium" w:hAnsi="StJudeSans-Medium" w:cs="StJudeSans-Medium"/>
          <w:color w:val="DF0045"/>
          <w:kern w:val="0"/>
          <w:sz w:val="56"/>
          <w:szCs w:val="56"/>
        </w:rPr>
        <w:t xml:space="preserve">Kev Siv Drone </w:t>
      </w:r>
      <w:proofErr w:type="spellStart"/>
      <w:r>
        <w:rPr>
          <w:rFonts w:ascii="StJudeSans-Medium" w:hAnsi="StJudeSans-Medium" w:cs="StJudeSans-Medium"/>
          <w:color w:val="DF0045"/>
          <w:kern w:val="0"/>
          <w:sz w:val="56"/>
          <w:szCs w:val="56"/>
        </w:rPr>
        <w:t>Ua</w:t>
      </w:r>
      <w:proofErr w:type="spellEnd"/>
      <w:r>
        <w:rPr>
          <w:rFonts w:ascii="StJudeSans-Medium" w:hAnsi="StJudeSans-Medium" w:cs="StJudeSans-Medium"/>
          <w:color w:val="DF0045"/>
          <w:kern w:val="0"/>
          <w:sz w:val="56"/>
          <w:szCs w:val="56"/>
        </w:rPr>
        <w:t xml:space="preserve"> </w:t>
      </w:r>
      <w:proofErr w:type="spellStart"/>
      <w:r>
        <w:rPr>
          <w:rFonts w:ascii="StJudeSans-Medium" w:hAnsi="StJudeSans-Medium" w:cs="StJudeSans-Medium"/>
          <w:color w:val="DF0045"/>
          <w:kern w:val="0"/>
          <w:sz w:val="56"/>
          <w:szCs w:val="56"/>
        </w:rPr>
        <w:t>Yeeb</w:t>
      </w:r>
      <w:proofErr w:type="spellEnd"/>
      <w:r>
        <w:rPr>
          <w:rFonts w:ascii="StJudeSans-Medium" w:hAnsi="StJudeSans-Medium" w:cs="StJudeSans-Medium"/>
          <w:color w:val="DF0045"/>
          <w:kern w:val="0"/>
          <w:sz w:val="56"/>
          <w:szCs w:val="56"/>
        </w:rPr>
        <w:t xml:space="preserve"> Yam Hnub So</w:t>
      </w:r>
    </w:p>
    <w:p w14:paraId="274FDE34" w14:textId="77777777" w:rsidR="0058516E" w:rsidRDefault="0058516E" w:rsidP="0058516E">
      <w:pPr>
        <w:rPr>
          <w:rFonts w:ascii="StJudeSans-Medium" w:hAnsi="StJudeSans-Medium" w:cs="StJudeSans-Medium"/>
          <w:color w:val="DF0045"/>
          <w:kern w:val="0"/>
          <w:sz w:val="56"/>
          <w:szCs w:val="56"/>
        </w:rPr>
      </w:pPr>
    </w:p>
    <w:p w14:paraId="77AD2456" w14:textId="202AA703" w:rsidR="0058516E" w:rsidRDefault="005821DC" w:rsidP="0058516E">
      <w:pPr>
        <w:rPr>
          <w:rFonts w:ascii="StJudeSans-Semibold" w:hAnsi="StJudeSans-Semibold" w:cs="StJudeSans-Semibold"/>
          <w:color w:val="DF0045"/>
          <w:kern w:val="0"/>
          <w:sz w:val="30"/>
          <w:szCs w:val="30"/>
        </w:rPr>
      </w:pPr>
      <w:r>
        <w:rPr>
          <w:rFonts w:ascii="StJudeSans-Semibold" w:hAnsi="StJudeSans-Semibold" w:cs="StJudeSans-Semibold"/>
          <w:color w:val="DF0045"/>
          <w:kern w:val="0"/>
          <w:sz w:val="30"/>
          <w:szCs w:val="30"/>
        </w:rPr>
        <w:t xml:space="preserve">Hnub </w:t>
      </w:r>
      <w:r w:rsidR="0058516E">
        <w:rPr>
          <w:rFonts w:ascii="StJudeSans-Semibold" w:hAnsi="StJudeSans-Semibold" w:cs="StJudeSans-Semibold"/>
          <w:color w:val="DF0045"/>
          <w:kern w:val="0"/>
          <w:sz w:val="30"/>
          <w:szCs w:val="30"/>
        </w:rPr>
        <w:t xml:space="preserve">Thursday </w:t>
      </w:r>
      <w:r>
        <w:rPr>
          <w:rFonts w:ascii="StJudeSans-Semibold" w:hAnsi="StJudeSans-Semibold" w:cs="StJudeSans-Semibold"/>
          <w:color w:val="DF0045"/>
          <w:kern w:val="0"/>
          <w:sz w:val="30"/>
          <w:szCs w:val="30"/>
        </w:rPr>
        <w:t>thiab Hnub</w:t>
      </w:r>
      <w:r w:rsidR="0058516E">
        <w:rPr>
          <w:rFonts w:ascii="StJudeSans-Semibold" w:hAnsi="StJudeSans-Semibold" w:cs="StJudeSans-Semibold"/>
          <w:color w:val="DF0045"/>
          <w:kern w:val="0"/>
          <w:sz w:val="30"/>
          <w:szCs w:val="30"/>
        </w:rPr>
        <w:t xml:space="preserve"> Friday (</w:t>
      </w:r>
      <w:r>
        <w:rPr>
          <w:rFonts w:ascii="StJudeSans-Semibold" w:hAnsi="StJudeSans-Semibold" w:cs="StJudeSans-Semibold"/>
          <w:color w:val="DF0045"/>
          <w:kern w:val="0"/>
          <w:sz w:val="30"/>
          <w:szCs w:val="30"/>
        </w:rPr>
        <w:t xml:space="preserve">Hnub </w:t>
      </w:r>
      <w:proofErr w:type="spellStart"/>
      <w:r>
        <w:rPr>
          <w:rFonts w:ascii="StJudeSans-Semibold" w:hAnsi="StJudeSans-Semibold" w:cs="StJudeSans-Semibold"/>
          <w:color w:val="DF0045"/>
          <w:kern w:val="0"/>
          <w:sz w:val="30"/>
          <w:szCs w:val="30"/>
        </w:rPr>
        <w:t>tim</w:t>
      </w:r>
      <w:proofErr w:type="spellEnd"/>
      <w:r>
        <w:rPr>
          <w:rFonts w:ascii="StJudeSans-Semibold" w:hAnsi="StJudeSans-Semibold" w:cs="StJudeSans-Semibold"/>
          <w:color w:val="DF0045"/>
          <w:kern w:val="0"/>
          <w:sz w:val="30"/>
          <w:szCs w:val="30"/>
        </w:rPr>
        <w:t xml:space="preserve"> </w:t>
      </w:r>
      <w:r w:rsidR="0058516E">
        <w:rPr>
          <w:rFonts w:ascii="StJudeSans-Semibold" w:hAnsi="StJudeSans-Semibold" w:cs="StJudeSans-Semibold"/>
          <w:color w:val="DF0045"/>
          <w:kern w:val="0"/>
          <w:sz w:val="30"/>
          <w:szCs w:val="30"/>
        </w:rPr>
        <w:t xml:space="preserve">2 </w:t>
      </w:r>
      <w:r>
        <w:rPr>
          <w:rFonts w:ascii="StJudeSans-Semibold" w:hAnsi="StJudeSans-Semibold" w:cs="StJudeSans-Semibold"/>
          <w:color w:val="DF0045"/>
          <w:kern w:val="0"/>
          <w:sz w:val="30"/>
          <w:szCs w:val="30"/>
        </w:rPr>
        <w:t>thiab</w:t>
      </w:r>
      <w:r w:rsidR="0058516E">
        <w:rPr>
          <w:rFonts w:ascii="StJudeSans-Semibold" w:hAnsi="StJudeSans-Semibold" w:cs="StJudeSans-Semibold"/>
          <w:color w:val="DF0045"/>
          <w:kern w:val="0"/>
          <w:sz w:val="30"/>
          <w:szCs w:val="30"/>
        </w:rPr>
        <w:t xml:space="preserve"> 3</w:t>
      </w:r>
      <w:r>
        <w:rPr>
          <w:rFonts w:ascii="StJudeSans-Semibold" w:hAnsi="StJudeSans-Semibold" w:cs="StJudeSans-Semibold"/>
          <w:color w:val="DF0045"/>
          <w:kern w:val="0"/>
          <w:sz w:val="30"/>
          <w:szCs w:val="30"/>
        </w:rPr>
        <w:t xml:space="preserve"> Lub Kaum </w:t>
      </w:r>
      <w:proofErr w:type="spellStart"/>
      <w:r>
        <w:rPr>
          <w:rFonts w:ascii="StJudeSans-Semibold" w:hAnsi="StJudeSans-Semibold" w:cs="StJudeSans-Semibold"/>
          <w:color w:val="DF0045"/>
          <w:kern w:val="0"/>
          <w:sz w:val="30"/>
          <w:szCs w:val="30"/>
        </w:rPr>
        <w:t>Ib</w:t>
      </w:r>
      <w:proofErr w:type="spellEnd"/>
      <w:r>
        <w:rPr>
          <w:rFonts w:ascii="StJudeSans-Semibold" w:hAnsi="StJudeSans-Semibold" w:cs="StJudeSans-Semibold"/>
          <w:color w:val="DF0045"/>
          <w:kern w:val="0"/>
          <w:sz w:val="30"/>
          <w:szCs w:val="30"/>
        </w:rPr>
        <w:t xml:space="preserve"> Hli</w:t>
      </w:r>
      <w:r w:rsidR="0058516E">
        <w:rPr>
          <w:rFonts w:ascii="StJudeSans-Semibold" w:hAnsi="StJudeSans-Semibold" w:cs="StJudeSans-Semibold"/>
          <w:color w:val="DF0045"/>
          <w:kern w:val="0"/>
          <w:sz w:val="30"/>
          <w:szCs w:val="30"/>
        </w:rPr>
        <w:t>)</w:t>
      </w:r>
    </w:p>
    <w:p w14:paraId="7F1D9AD2" w14:textId="77777777" w:rsidR="0058516E" w:rsidRDefault="0058516E" w:rsidP="0058516E">
      <w:pPr>
        <w:rPr>
          <w:rFonts w:ascii="StJudeSans-Semibold" w:hAnsi="StJudeSans-Semibold" w:cs="StJudeSans-Semibold"/>
          <w:color w:val="DF0045"/>
          <w:kern w:val="0"/>
          <w:sz w:val="30"/>
          <w:szCs w:val="30"/>
        </w:rPr>
      </w:pPr>
    </w:p>
    <w:p w14:paraId="45694DBE" w14:textId="04D48227" w:rsidR="0058516E" w:rsidRDefault="005821DC" w:rsidP="0058516E">
      <w:pPr>
        <w:autoSpaceDE w:val="0"/>
        <w:autoSpaceDN w:val="0"/>
        <w:adjustRightInd w:val="0"/>
        <w:spacing w:after="0" w:line="240" w:lineRule="auto"/>
        <w:rPr>
          <w:rFonts w:ascii="StJudeSans-Light" w:hAnsi="StJudeSans-Light" w:cs="StJudeSans-Light"/>
          <w:color w:val="333333"/>
          <w:kern w:val="0"/>
          <w:sz w:val="30"/>
          <w:szCs w:val="30"/>
        </w:rPr>
      </w:pPr>
      <w:proofErr w:type="spellStart"/>
      <w:r>
        <w:rPr>
          <w:rFonts w:ascii="StJudeSans-Light" w:hAnsi="StJudeSans-Light" w:cs="StJudeSans-Light"/>
          <w:color w:val="333333"/>
          <w:kern w:val="0"/>
          <w:sz w:val="30"/>
          <w:szCs w:val="30"/>
        </w:rPr>
        <w:t>Thov</w:t>
      </w:r>
      <w:proofErr w:type="spellEnd"/>
      <w:r>
        <w:rPr>
          <w:rFonts w:ascii="StJudeSans-Light" w:hAnsi="StJudeSans-Light" w:cs="StJudeSans-Light"/>
          <w:color w:val="333333"/>
          <w:kern w:val="0"/>
          <w:sz w:val="30"/>
          <w:szCs w:val="30"/>
        </w:rPr>
        <w:t xml:space="preserve"> caw </w:t>
      </w:r>
      <w:proofErr w:type="spellStart"/>
      <w:r>
        <w:rPr>
          <w:rFonts w:ascii="StJudeSans-Light" w:hAnsi="StJudeSans-Light" w:cs="StJudeSans-Light"/>
          <w:color w:val="333333"/>
          <w:kern w:val="0"/>
          <w:sz w:val="30"/>
          <w:szCs w:val="30"/>
        </w:rPr>
        <w:t>cov</w:t>
      </w:r>
      <w:proofErr w:type="spellEnd"/>
      <w:r>
        <w:rPr>
          <w:rFonts w:ascii="StJudeSans-Light" w:hAnsi="StJudeSans-Light" w:cs="StJudeSans-Light"/>
          <w:color w:val="333333"/>
          <w:kern w:val="0"/>
          <w:sz w:val="30"/>
          <w:szCs w:val="30"/>
        </w:rPr>
        <w:t xml:space="preserve"> </w:t>
      </w:r>
      <w:proofErr w:type="spellStart"/>
      <w:r>
        <w:rPr>
          <w:rFonts w:ascii="StJudeSans-Light" w:hAnsi="StJudeSans-Light" w:cs="StJudeSans-Light"/>
          <w:color w:val="333333"/>
          <w:kern w:val="0"/>
          <w:sz w:val="30"/>
          <w:szCs w:val="30"/>
        </w:rPr>
        <w:t>neeg</w:t>
      </w:r>
      <w:proofErr w:type="spellEnd"/>
      <w:r>
        <w:rPr>
          <w:rFonts w:ascii="StJudeSans-Light" w:hAnsi="StJudeSans-Light" w:cs="StJudeSans-Light"/>
          <w:color w:val="333333"/>
          <w:kern w:val="0"/>
          <w:sz w:val="30"/>
          <w:szCs w:val="30"/>
        </w:rPr>
        <w:t xml:space="preserve"> mob nyob </w:t>
      </w:r>
      <w:proofErr w:type="spellStart"/>
      <w:r>
        <w:rPr>
          <w:rFonts w:ascii="StJudeSans-Light" w:hAnsi="StJudeSans-Light" w:cs="StJudeSans-Light"/>
          <w:color w:val="333333"/>
          <w:kern w:val="0"/>
          <w:sz w:val="30"/>
          <w:szCs w:val="30"/>
        </w:rPr>
        <w:t>rau</w:t>
      </w:r>
      <w:proofErr w:type="spellEnd"/>
      <w:r>
        <w:rPr>
          <w:rFonts w:ascii="StJudeSans-Light" w:hAnsi="StJudeSans-Light" w:cs="StJudeSans-Light"/>
          <w:color w:val="333333"/>
          <w:kern w:val="0"/>
          <w:sz w:val="30"/>
          <w:szCs w:val="30"/>
        </w:rPr>
        <w:t xml:space="preserve"> </w:t>
      </w:r>
      <w:proofErr w:type="spellStart"/>
      <w:r>
        <w:rPr>
          <w:rFonts w:ascii="StJudeSans-Light" w:hAnsi="StJudeSans-Light" w:cs="StJudeSans-Light"/>
          <w:color w:val="333333"/>
          <w:kern w:val="0"/>
          <w:sz w:val="30"/>
          <w:szCs w:val="30"/>
        </w:rPr>
        <w:t>hauv</w:t>
      </w:r>
      <w:proofErr w:type="spellEnd"/>
      <w:r>
        <w:rPr>
          <w:rFonts w:ascii="StJudeSans-Light" w:hAnsi="StJudeSans-Light" w:cs="StJudeSans-Light"/>
          <w:color w:val="333333"/>
          <w:kern w:val="0"/>
          <w:sz w:val="30"/>
          <w:szCs w:val="30"/>
        </w:rPr>
        <w:t xml:space="preserve"> </w:t>
      </w:r>
      <w:proofErr w:type="spellStart"/>
      <w:r>
        <w:rPr>
          <w:rFonts w:ascii="StJudeSans-Light" w:hAnsi="StJudeSans-Light" w:cs="StJudeSans-Light"/>
          <w:color w:val="333333"/>
          <w:kern w:val="0"/>
          <w:sz w:val="30"/>
          <w:szCs w:val="30"/>
        </w:rPr>
        <w:t>tsev</w:t>
      </w:r>
      <w:proofErr w:type="spellEnd"/>
      <w:r>
        <w:rPr>
          <w:rFonts w:ascii="StJudeSans-Light" w:hAnsi="StJudeSans-Light" w:cs="StJudeSans-Light"/>
          <w:color w:val="333333"/>
          <w:kern w:val="0"/>
          <w:sz w:val="30"/>
          <w:szCs w:val="30"/>
        </w:rPr>
        <w:t xml:space="preserve"> so</w:t>
      </w:r>
      <w:r w:rsidR="0058516E">
        <w:rPr>
          <w:rFonts w:ascii="StJudeSans-Light" w:hAnsi="StJudeSans-Light" w:cs="StJudeSans-Light"/>
          <w:color w:val="333333"/>
          <w:kern w:val="0"/>
          <w:sz w:val="30"/>
          <w:szCs w:val="30"/>
        </w:rPr>
        <w:t>:</w:t>
      </w:r>
    </w:p>
    <w:p w14:paraId="14CA90BD" w14:textId="77777777" w:rsidR="0058516E" w:rsidRDefault="0058516E" w:rsidP="0058516E">
      <w:pPr>
        <w:autoSpaceDE w:val="0"/>
        <w:autoSpaceDN w:val="0"/>
        <w:adjustRightInd w:val="0"/>
        <w:spacing w:after="0" w:line="240" w:lineRule="auto"/>
        <w:rPr>
          <w:rFonts w:ascii="StJudeSans-Light" w:hAnsi="StJudeSans-Light" w:cs="StJudeSans-Light"/>
          <w:color w:val="333333"/>
          <w:kern w:val="0"/>
          <w:sz w:val="30"/>
          <w:szCs w:val="30"/>
        </w:rPr>
      </w:pPr>
    </w:p>
    <w:p w14:paraId="7CBD4E8D" w14:textId="5D106CD8" w:rsidR="0058516E" w:rsidRDefault="0009745F" w:rsidP="0058516E">
      <w:pPr>
        <w:autoSpaceDE w:val="0"/>
        <w:autoSpaceDN w:val="0"/>
        <w:adjustRightInd w:val="0"/>
        <w:spacing w:after="0" w:line="240" w:lineRule="auto"/>
        <w:rPr>
          <w:rFonts w:ascii="StJudeSans-Light" w:hAnsi="StJudeSans-Light" w:cs="StJudeSans-Light"/>
          <w:color w:val="333333"/>
          <w:kern w:val="0"/>
          <w:sz w:val="30"/>
          <w:szCs w:val="30"/>
        </w:rPr>
      </w:pPr>
      <w:r>
        <w:rPr>
          <w:rFonts w:ascii="StJudeSans-Light" w:hAnsi="StJudeSans-Light" w:cs="StJudeSans-Light"/>
          <w:color w:val="333333"/>
          <w:kern w:val="0"/>
          <w:sz w:val="30"/>
          <w:szCs w:val="30"/>
        </w:rPr>
        <w:t xml:space="preserve">Siv lub </w:t>
      </w:r>
      <w:proofErr w:type="spellStart"/>
      <w:r>
        <w:rPr>
          <w:rFonts w:ascii="StJudeSans-Light" w:hAnsi="StJudeSans-Light" w:cs="StJudeSans-Light"/>
          <w:color w:val="333333"/>
          <w:kern w:val="0"/>
          <w:sz w:val="30"/>
          <w:szCs w:val="30"/>
        </w:rPr>
        <w:t>tsheb</w:t>
      </w:r>
      <w:proofErr w:type="spellEnd"/>
      <w:r>
        <w:rPr>
          <w:rFonts w:ascii="StJudeSans-Light" w:hAnsi="StJudeSans-Light" w:cs="StJudeSans-Light"/>
          <w:color w:val="333333"/>
          <w:kern w:val="0"/>
          <w:sz w:val="30"/>
          <w:szCs w:val="30"/>
        </w:rPr>
        <w:t xml:space="preserve"> t</w:t>
      </w:r>
      <w:r w:rsidR="00356D15" w:rsidRPr="00356D15">
        <w:rPr>
          <w:rFonts w:ascii="StJudeSans-Light" w:hAnsi="StJudeSans-Light" w:cs="StJudeSans-Light"/>
          <w:color w:val="333333"/>
          <w:kern w:val="0"/>
          <w:sz w:val="30"/>
          <w:szCs w:val="30"/>
        </w:rPr>
        <w:t xml:space="preserve">uaj ntawm St. Jude: </w:t>
      </w:r>
      <w:r w:rsidR="00356D15">
        <w:rPr>
          <w:rFonts w:ascii="StJudeSans-Light" w:hAnsi="StJudeSans-Light" w:cs="StJudeSans-Light"/>
          <w:color w:val="333333"/>
          <w:kern w:val="0"/>
          <w:sz w:val="30"/>
          <w:szCs w:val="30"/>
        </w:rPr>
        <w:t xml:space="preserve">Lub </w:t>
      </w:r>
      <w:proofErr w:type="spellStart"/>
      <w:r w:rsidR="00356D15">
        <w:rPr>
          <w:rFonts w:ascii="StJudeSans-Light" w:hAnsi="StJudeSans-Light" w:cs="StJudeSans-Light"/>
          <w:color w:val="333333"/>
          <w:kern w:val="0"/>
          <w:sz w:val="30"/>
          <w:szCs w:val="30"/>
        </w:rPr>
        <w:t>tsheb</w:t>
      </w:r>
      <w:proofErr w:type="spellEnd"/>
      <w:r w:rsidR="00356D15" w:rsidRPr="00356D15">
        <w:rPr>
          <w:rFonts w:ascii="StJudeSans-Light" w:hAnsi="StJudeSans-Light" w:cs="StJudeSans-Light"/>
          <w:color w:val="333333"/>
          <w:kern w:val="0"/>
          <w:sz w:val="30"/>
          <w:szCs w:val="30"/>
        </w:rPr>
        <w:t xml:space="preserve"> </w:t>
      </w:r>
      <w:proofErr w:type="spellStart"/>
      <w:r w:rsidR="00356D15" w:rsidRPr="00356D15">
        <w:rPr>
          <w:rFonts w:ascii="StJudeSans-Light" w:hAnsi="StJudeSans-Light" w:cs="StJudeSans-Light"/>
          <w:color w:val="333333"/>
          <w:kern w:val="0"/>
          <w:sz w:val="30"/>
          <w:szCs w:val="30"/>
        </w:rPr>
        <w:t>ua</w:t>
      </w:r>
      <w:proofErr w:type="spellEnd"/>
      <w:r w:rsidR="00356D15" w:rsidRPr="00356D15">
        <w:rPr>
          <w:rFonts w:ascii="StJudeSans-Light" w:hAnsi="StJudeSans-Light" w:cs="StJudeSans-Light"/>
          <w:color w:val="333333"/>
          <w:kern w:val="0"/>
          <w:sz w:val="30"/>
          <w:szCs w:val="30"/>
        </w:rPr>
        <w:t xml:space="preserve"> hauj</w:t>
      </w:r>
      <w:r w:rsidR="00356D15">
        <w:rPr>
          <w:rFonts w:ascii="StJudeSans-Light" w:hAnsi="StJudeSans-Light" w:cs="StJudeSans-Light"/>
          <w:color w:val="333333"/>
          <w:kern w:val="0"/>
          <w:sz w:val="30"/>
          <w:szCs w:val="30"/>
        </w:rPr>
        <w:t xml:space="preserve"> </w:t>
      </w:r>
      <w:proofErr w:type="spellStart"/>
      <w:r w:rsidR="00356D15" w:rsidRPr="00356D15">
        <w:rPr>
          <w:rFonts w:ascii="StJudeSans-Light" w:hAnsi="StJudeSans-Light" w:cs="StJudeSans-Light"/>
          <w:color w:val="333333"/>
          <w:kern w:val="0"/>
          <w:sz w:val="30"/>
          <w:szCs w:val="30"/>
        </w:rPr>
        <w:t>lwm</w:t>
      </w:r>
      <w:proofErr w:type="spellEnd"/>
      <w:r w:rsidR="00356D15" w:rsidRPr="00356D15">
        <w:rPr>
          <w:rFonts w:ascii="StJudeSans-Light" w:hAnsi="StJudeSans-Light" w:cs="StJudeSans-Light"/>
          <w:color w:val="333333"/>
          <w:kern w:val="0"/>
          <w:sz w:val="30"/>
          <w:szCs w:val="30"/>
        </w:rPr>
        <w:t xml:space="preserve"> </w:t>
      </w:r>
      <w:proofErr w:type="spellStart"/>
      <w:r w:rsidR="00356D15" w:rsidRPr="00356D15">
        <w:rPr>
          <w:rFonts w:ascii="StJudeSans-Light" w:hAnsi="StJudeSans-Light" w:cs="StJudeSans-Light"/>
          <w:color w:val="333333"/>
          <w:kern w:val="0"/>
          <w:sz w:val="30"/>
          <w:szCs w:val="30"/>
        </w:rPr>
        <w:t>raws</w:t>
      </w:r>
      <w:proofErr w:type="spellEnd"/>
      <w:r w:rsidR="00356D15" w:rsidRPr="00356D15">
        <w:rPr>
          <w:rFonts w:ascii="StJudeSans-Light" w:hAnsi="StJudeSans-Light" w:cs="StJudeSans-Light"/>
          <w:color w:val="333333"/>
          <w:kern w:val="0"/>
          <w:sz w:val="30"/>
          <w:szCs w:val="30"/>
        </w:rPr>
        <w:t xml:space="preserve"> li </w:t>
      </w:r>
      <w:proofErr w:type="spellStart"/>
      <w:r w:rsidR="00356D15" w:rsidRPr="00356D15">
        <w:rPr>
          <w:rFonts w:ascii="StJudeSans-Light" w:hAnsi="StJudeSans-Light" w:cs="StJudeSans-Light"/>
          <w:color w:val="333333"/>
          <w:kern w:val="0"/>
          <w:sz w:val="30"/>
          <w:szCs w:val="30"/>
        </w:rPr>
        <w:t>sij</w:t>
      </w:r>
      <w:proofErr w:type="spellEnd"/>
      <w:r w:rsidR="00356D15">
        <w:rPr>
          <w:rFonts w:ascii="StJudeSans-Light" w:hAnsi="StJudeSans-Light" w:cs="StJudeSans-Light"/>
          <w:color w:val="333333"/>
          <w:kern w:val="0"/>
          <w:sz w:val="30"/>
          <w:szCs w:val="30"/>
        </w:rPr>
        <w:t xml:space="preserve"> </w:t>
      </w:r>
      <w:proofErr w:type="spellStart"/>
      <w:r w:rsidR="00356D15" w:rsidRPr="00356D15">
        <w:rPr>
          <w:rFonts w:ascii="StJudeSans-Light" w:hAnsi="StJudeSans-Light" w:cs="StJudeSans-Light"/>
          <w:color w:val="333333"/>
          <w:kern w:val="0"/>
          <w:sz w:val="30"/>
          <w:szCs w:val="30"/>
        </w:rPr>
        <w:t>hawm</w:t>
      </w:r>
      <w:proofErr w:type="spellEnd"/>
      <w:r w:rsidR="00356D15" w:rsidRPr="00356D15">
        <w:rPr>
          <w:rFonts w:ascii="StJudeSans-Light" w:hAnsi="StJudeSans-Light" w:cs="StJudeSans-Light"/>
          <w:color w:val="333333"/>
          <w:kern w:val="0"/>
          <w:sz w:val="30"/>
          <w:szCs w:val="30"/>
        </w:rPr>
        <w:t>. T</w:t>
      </w:r>
      <w:proofErr w:type="spellStart"/>
      <w:r w:rsidR="00356D15" w:rsidRPr="00356D15">
        <w:rPr>
          <w:rFonts w:ascii="StJudeSans-Light" w:hAnsi="StJudeSans-Light" w:cs="StJudeSans-Light"/>
          <w:color w:val="333333"/>
          <w:kern w:val="0"/>
          <w:sz w:val="30"/>
          <w:szCs w:val="30"/>
        </w:rPr>
        <w:t>hov</w:t>
      </w:r>
      <w:proofErr w:type="spellEnd"/>
      <w:r w:rsidR="00356D15" w:rsidRPr="00356D15">
        <w:rPr>
          <w:rFonts w:ascii="StJudeSans-Light" w:hAnsi="StJudeSans-Light" w:cs="StJudeSans-Light"/>
          <w:color w:val="333333"/>
          <w:kern w:val="0"/>
          <w:sz w:val="30"/>
          <w:szCs w:val="30"/>
        </w:rPr>
        <w:t xml:space="preserve"> </w:t>
      </w:r>
      <w:proofErr w:type="spellStart"/>
      <w:r w:rsidR="00356D15" w:rsidRPr="00356D15">
        <w:rPr>
          <w:rFonts w:ascii="StJudeSans-Light" w:hAnsi="StJudeSans-Light" w:cs="StJudeSans-Light"/>
          <w:color w:val="333333"/>
          <w:kern w:val="0"/>
          <w:sz w:val="30"/>
          <w:szCs w:val="30"/>
        </w:rPr>
        <w:t>npaj</w:t>
      </w:r>
      <w:proofErr w:type="spellEnd"/>
      <w:r w:rsidR="00356D15" w:rsidRPr="00356D15">
        <w:rPr>
          <w:rFonts w:ascii="StJudeSans-Light" w:hAnsi="StJudeSans-Light" w:cs="StJudeSans-Light"/>
          <w:color w:val="333333"/>
          <w:kern w:val="0"/>
          <w:sz w:val="30"/>
          <w:szCs w:val="30"/>
        </w:rPr>
        <w:t xml:space="preserve"> </w:t>
      </w:r>
      <w:proofErr w:type="spellStart"/>
      <w:r w:rsidR="00DA1F79">
        <w:rPr>
          <w:rFonts w:ascii="StJudeSans-Light" w:hAnsi="StJudeSans-Light" w:cs="StJudeSans-Light"/>
          <w:color w:val="333333"/>
          <w:kern w:val="0"/>
          <w:sz w:val="30"/>
          <w:szCs w:val="30"/>
        </w:rPr>
        <w:t>kom</w:t>
      </w:r>
      <w:proofErr w:type="spellEnd"/>
      <w:r w:rsidR="00356D15" w:rsidRPr="00356D15">
        <w:rPr>
          <w:rFonts w:ascii="StJudeSans-Light" w:hAnsi="StJudeSans-Light" w:cs="StJudeSans-Light"/>
          <w:color w:val="333333"/>
          <w:kern w:val="0"/>
          <w:sz w:val="30"/>
          <w:szCs w:val="30"/>
        </w:rPr>
        <w:t xml:space="preserve"> tuaj </w:t>
      </w:r>
      <w:proofErr w:type="spellStart"/>
      <w:r w:rsidR="00356D15" w:rsidRPr="00356D15">
        <w:rPr>
          <w:rFonts w:ascii="StJudeSans-Light" w:hAnsi="StJudeSans-Light" w:cs="StJudeSans-Light"/>
          <w:color w:val="333333"/>
          <w:kern w:val="0"/>
          <w:sz w:val="30"/>
          <w:szCs w:val="30"/>
        </w:rPr>
        <w:t>txog</w:t>
      </w:r>
      <w:proofErr w:type="spellEnd"/>
      <w:r w:rsidR="00356D15" w:rsidRPr="00356D15">
        <w:rPr>
          <w:rFonts w:ascii="StJudeSans-Light" w:hAnsi="StJudeSans-Light" w:cs="StJudeSans-Light"/>
          <w:color w:val="333333"/>
          <w:kern w:val="0"/>
          <w:sz w:val="30"/>
          <w:szCs w:val="30"/>
        </w:rPr>
        <w:t xml:space="preserve"> </w:t>
      </w:r>
      <w:proofErr w:type="spellStart"/>
      <w:r w:rsidR="00356D15" w:rsidRPr="00356D15">
        <w:rPr>
          <w:rFonts w:ascii="StJudeSans-Light" w:hAnsi="StJudeSans-Light" w:cs="StJudeSans-Light"/>
          <w:color w:val="333333"/>
          <w:kern w:val="0"/>
          <w:sz w:val="30"/>
          <w:szCs w:val="30"/>
        </w:rPr>
        <w:t>hauv</w:t>
      </w:r>
      <w:proofErr w:type="spellEnd"/>
      <w:r w:rsidR="00356D15" w:rsidRPr="00356D15">
        <w:rPr>
          <w:rFonts w:ascii="StJudeSans-Light" w:hAnsi="StJudeSans-Light" w:cs="StJudeSans-Light"/>
          <w:color w:val="333333"/>
          <w:kern w:val="0"/>
          <w:sz w:val="30"/>
          <w:szCs w:val="30"/>
        </w:rPr>
        <w:t xml:space="preserve"> </w:t>
      </w:r>
      <w:proofErr w:type="spellStart"/>
      <w:r w:rsidR="00356D15" w:rsidRPr="00356D15">
        <w:rPr>
          <w:rFonts w:ascii="StJudeSans-Light" w:hAnsi="StJudeSans-Light" w:cs="StJudeSans-Light"/>
          <w:color w:val="333333"/>
          <w:kern w:val="0"/>
          <w:sz w:val="30"/>
          <w:szCs w:val="30"/>
        </w:rPr>
        <w:t>tsev</w:t>
      </w:r>
      <w:proofErr w:type="spellEnd"/>
      <w:r w:rsidR="00356D15" w:rsidRPr="00356D15">
        <w:rPr>
          <w:rFonts w:ascii="StJudeSans-Light" w:hAnsi="StJudeSans-Light" w:cs="StJudeSans-Light"/>
          <w:color w:val="333333"/>
          <w:kern w:val="0"/>
          <w:sz w:val="30"/>
          <w:szCs w:val="30"/>
        </w:rPr>
        <w:t xml:space="preserve"> </w:t>
      </w:r>
      <w:proofErr w:type="spellStart"/>
      <w:r w:rsidR="00356D15" w:rsidRPr="00356D15">
        <w:rPr>
          <w:rFonts w:ascii="StJudeSans-Light" w:hAnsi="StJudeSans-Light" w:cs="StJudeSans-Light"/>
          <w:color w:val="333333"/>
          <w:kern w:val="0"/>
          <w:sz w:val="30"/>
          <w:szCs w:val="30"/>
        </w:rPr>
        <w:t>kawm</w:t>
      </w:r>
      <w:proofErr w:type="spellEnd"/>
      <w:r w:rsidR="00356D15" w:rsidRPr="00356D15">
        <w:rPr>
          <w:rFonts w:ascii="StJudeSans-Light" w:hAnsi="StJudeSans-Light" w:cs="StJudeSans-Light"/>
          <w:color w:val="333333"/>
          <w:kern w:val="0"/>
          <w:sz w:val="30"/>
          <w:szCs w:val="30"/>
        </w:rPr>
        <w:t xml:space="preserve"> </w:t>
      </w:r>
      <w:proofErr w:type="spellStart"/>
      <w:r w:rsidR="00356D15" w:rsidRPr="00356D15">
        <w:rPr>
          <w:rFonts w:ascii="StJudeSans-Light" w:hAnsi="StJudeSans-Light" w:cs="StJudeSans-Light"/>
          <w:color w:val="333333"/>
          <w:kern w:val="0"/>
          <w:sz w:val="30"/>
          <w:szCs w:val="30"/>
        </w:rPr>
        <w:t>ntawv</w:t>
      </w:r>
      <w:proofErr w:type="spellEnd"/>
      <w:r w:rsidR="00356D15" w:rsidRPr="00356D15">
        <w:rPr>
          <w:rFonts w:ascii="StJudeSans-Light" w:hAnsi="StJudeSans-Light" w:cs="StJudeSans-Light"/>
          <w:color w:val="333333"/>
          <w:kern w:val="0"/>
          <w:sz w:val="30"/>
          <w:szCs w:val="30"/>
        </w:rPr>
        <w:t xml:space="preserve"> </w:t>
      </w:r>
      <w:proofErr w:type="spellStart"/>
      <w:r w:rsidR="00DA1F79">
        <w:rPr>
          <w:rFonts w:ascii="StJudeSans-Light" w:hAnsi="StJudeSans-Light" w:cs="StJudeSans-Light"/>
          <w:color w:val="333333"/>
          <w:kern w:val="0"/>
          <w:sz w:val="30"/>
          <w:szCs w:val="30"/>
        </w:rPr>
        <w:t>thaum</w:t>
      </w:r>
      <w:proofErr w:type="spellEnd"/>
      <w:r w:rsidR="00356D15" w:rsidRPr="00356D15">
        <w:rPr>
          <w:rFonts w:ascii="StJudeSans-Light" w:hAnsi="StJudeSans-Light" w:cs="StJudeSans-Light"/>
          <w:color w:val="333333"/>
          <w:kern w:val="0"/>
          <w:sz w:val="30"/>
          <w:szCs w:val="30"/>
        </w:rPr>
        <w:t xml:space="preserve"> 6:45 </w:t>
      </w:r>
      <w:r w:rsidR="00DA1F79">
        <w:rPr>
          <w:rFonts w:ascii="StJudeSans-Light" w:hAnsi="StJudeSans-Light" w:cs="StJudeSans-Light"/>
          <w:color w:val="333333"/>
          <w:kern w:val="0"/>
          <w:sz w:val="30"/>
          <w:szCs w:val="30"/>
        </w:rPr>
        <w:t>p.m</w:t>
      </w:r>
      <w:r w:rsidR="0058516E">
        <w:rPr>
          <w:rFonts w:ascii="StJudeSans-Light" w:hAnsi="StJudeSans-Light" w:cs="StJudeSans-Light"/>
          <w:color w:val="333333"/>
          <w:kern w:val="0"/>
          <w:sz w:val="30"/>
          <w:szCs w:val="30"/>
        </w:rPr>
        <w:t>.</w:t>
      </w:r>
    </w:p>
    <w:p w14:paraId="27A2BBDF" w14:textId="77777777" w:rsidR="0058516E" w:rsidRDefault="0058516E" w:rsidP="0058516E">
      <w:pPr>
        <w:autoSpaceDE w:val="0"/>
        <w:autoSpaceDN w:val="0"/>
        <w:adjustRightInd w:val="0"/>
        <w:spacing w:after="0" w:line="240" w:lineRule="auto"/>
        <w:rPr>
          <w:rFonts w:ascii="StJudeSans-Light" w:hAnsi="StJudeSans-Light" w:cs="StJudeSans-Light"/>
          <w:color w:val="333333"/>
          <w:kern w:val="0"/>
          <w:sz w:val="30"/>
          <w:szCs w:val="30"/>
          <w:lang w:val="pt-BR"/>
        </w:rPr>
      </w:pPr>
    </w:p>
    <w:p w14:paraId="203B75CD" w14:textId="33017DDD" w:rsidR="0058516E" w:rsidRPr="00AD2845" w:rsidRDefault="00AD2845" w:rsidP="0058516E">
      <w:pPr>
        <w:autoSpaceDE w:val="0"/>
        <w:autoSpaceDN w:val="0"/>
        <w:adjustRightInd w:val="0"/>
        <w:spacing w:after="0" w:line="240" w:lineRule="auto"/>
        <w:rPr>
          <w:rFonts w:ascii="StJudeSans-Light" w:hAnsi="StJudeSans-Light" w:cs="StJudeSans-Light"/>
          <w:color w:val="333333"/>
          <w:kern w:val="0"/>
          <w:sz w:val="30"/>
          <w:szCs w:val="30"/>
          <w:lang w:val="pt-BR"/>
        </w:rPr>
      </w:pPr>
      <w:r>
        <w:rPr>
          <w:rFonts w:ascii="StJudeSans-Light" w:hAnsi="StJudeSans-Light" w:cs="StJudeSans-Light"/>
          <w:color w:val="333333"/>
          <w:kern w:val="0"/>
          <w:sz w:val="30"/>
          <w:szCs w:val="30"/>
          <w:lang w:val="pt-BR"/>
        </w:rPr>
        <w:t xml:space="preserve">Siv koj tus keeh </w:t>
      </w:r>
      <w:r w:rsidRPr="00AD2845">
        <w:rPr>
          <w:rFonts w:ascii="StJudeSans-Light" w:hAnsi="StJudeSans-Light" w:cs="StJudeSans-Light"/>
          <w:color w:val="333333"/>
          <w:kern w:val="0"/>
          <w:sz w:val="30"/>
          <w:szCs w:val="30"/>
          <w:lang w:val="pt-BR"/>
        </w:rPr>
        <w:t>lub tsheb tus kheej</w:t>
      </w:r>
      <w:r>
        <w:rPr>
          <w:rFonts w:ascii="StJudeSans-Light" w:hAnsi="StJudeSans-Light" w:cs="StJudeSans-Light"/>
          <w:color w:val="333333"/>
          <w:kern w:val="0"/>
          <w:sz w:val="30"/>
          <w:szCs w:val="30"/>
          <w:lang w:val="pt-BR"/>
        </w:rPr>
        <w:t xml:space="preserve"> tuaj</w:t>
      </w:r>
      <w:r w:rsidRPr="00AD2845">
        <w:rPr>
          <w:rFonts w:ascii="StJudeSans-Light" w:hAnsi="StJudeSans-Light" w:cs="StJudeSans-Light"/>
          <w:color w:val="333333"/>
          <w:kern w:val="0"/>
          <w:sz w:val="30"/>
          <w:szCs w:val="30"/>
          <w:lang w:val="pt-BR"/>
        </w:rPr>
        <w:t xml:space="preserve">: Nkag mus rau hauv tsev kawm ntawv ntawm Lauderdale Gate thiab nres hauv </w:t>
      </w:r>
      <w:r>
        <w:rPr>
          <w:rFonts w:ascii="StJudeSans-Light" w:hAnsi="StJudeSans-Light" w:cs="StJudeSans-Light"/>
          <w:color w:val="333333"/>
          <w:kern w:val="0"/>
          <w:sz w:val="30"/>
          <w:szCs w:val="30"/>
          <w:lang w:val="pt-BR"/>
        </w:rPr>
        <w:t>Chaw Nres</w:t>
      </w:r>
      <w:r w:rsidRPr="00AD2845">
        <w:rPr>
          <w:rFonts w:ascii="StJudeSans-Light" w:hAnsi="StJudeSans-Light" w:cs="StJudeSans-Light"/>
          <w:color w:val="333333"/>
          <w:kern w:val="0"/>
          <w:sz w:val="30"/>
          <w:szCs w:val="30"/>
          <w:lang w:val="pt-BR"/>
        </w:rPr>
        <w:t xml:space="preserve"> 1</w:t>
      </w:r>
      <w:r w:rsidR="0058516E" w:rsidRPr="00AD2845">
        <w:rPr>
          <w:rFonts w:ascii="StJudeSans-Light" w:hAnsi="StJudeSans-Light" w:cs="StJudeSans-Light"/>
          <w:color w:val="333333"/>
          <w:kern w:val="0"/>
          <w:sz w:val="30"/>
          <w:szCs w:val="30"/>
          <w:lang w:val="pt-BR"/>
        </w:rPr>
        <w:t>.</w:t>
      </w:r>
    </w:p>
    <w:p w14:paraId="719CFAF6" w14:textId="77777777" w:rsidR="0058516E" w:rsidRPr="00AD2845" w:rsidRDefault="0058516E" w:rsidP="0058516E">
      <w:pPr>
        <w:autoSpaceDE w:val="0"/>
        <w:autoSpaceDN w:val="0"/>
        <w:adjustRightInd w:val="0"/>
        <w:spacing w:after="0" w:line="240" w:lineRule="auto"/>
        <w:rPr>
          <w:rFonts w:ascii="StJudeSans-Light" w:hAnsi="StJudeSans-Light" w:cs="StJudeSans-Light"/>
          <w:color w:val="333333"/>
          <w:kern w:val="0"/>
          <w:sz w:val="30"/>
          <w:szCs w:val="30"/>
          <w:lang w:val="pt-BR"/>
        </w:rPr>
      </w:pPr>
    </w:p>
    <w:p w14:paraId="5EED75C8" w14:textId="66B53339" w:rsidR="0058516E" w:rsidRPr="00AD2845" w:rsidRDefault="0058516E" w:rsidP="0058516E">
      <w:pPr>
        <w:autoSpaceDE w:val="0"/>
        <w:autoSpaceDN w:val="0"/>
        <w:adjustRightInd w:val="0"/>
        <w:spacing w:after="0" w:line="240" w:lineRule="auto"/>
        <w:rPr>
          <w:rFonts w:ascii="StJudeSansCond-Regular" w:hAnsi="StJudeSansCond-Regular" w:cs="StJudeSansCond-Regular"/>
          <w:color w:val="333333"/>
          <w:kern w:val="0"/>
          <w:sz w:val="28"/>
          <w:szCs w:val="28"/>
          <w:lang w:val="pt-BR"/>
        </w:rPr>
      </w:pPr>
      <w:r w:rsidRPr="00AD2845">
        <w:rPr>
          <w:rFonts w:ascii="StJudeSansCond-Regular" w:hAnsi="StJudeSansCond-Regular" w:cs="StJudeSansCond-Regular"/>
          <w:color w:val="333333"/>
          <w:kern w:val="0"/>
          <w:sz w:val="28"/>
          <w:szCs w:val="28"/>
          <w:lang w:val="pt-BR"/>
        </w:rPr>
        <w:t>*</w:t>
      </w:r>
      <w:r w:rsidR="00AD2845" w:rsidRPr="00AD2845">
        <w:rPr>
          <w:lang w:val="pt-BR"/>
        </w:rPr>
        <w:t xml:space="preserve"> </w:t>
      </w:r>
      <w:r w:rsidR="00AD2845" w:rsidRPr="00AD2845">
        <w:rPr>
          <w:rFonts w:ascii="StJudeSansCond-Regular" w:hAnsi="StJudeSansCond-Regular" w:cs="StJudeSansCond-Regular"/>
          <w:color w:val="333333"/>
          <w:kern w:val="0"/>
          <w:sz w:val="28"/>
          <w:szCs w:val="28"/>
          <w:lang w:val="pt-BR"/>
        </w:rPr>
        <w:t xml:space="preserve">Thov nco ntsoov </w:t>
      </w:r>
      <w:r w:rsidR="00AD2845">
        <w:rPr>
          <w:rFonts w:ascii="StJudeSansCond-Regular" w:hAnsi="StJudeSansCond-Regular" w:cs="StJudeSansCond-Regular"/>
          <w:color w:val="333333"/>
          <w:kern w:val="0"/>
          <w:sz w:val="28"/>
          <w:szCs w:val="28"/>
          <w:lang w:val="pt-BR"/>
        </w:rPr>
        <w:t xml:space="preserve">tias </w:t>
      </w:r>
      <w:r w:rsidR="00AD2845" w:rsidRPr="00AD2845">
        <w:rPr>
          <w:rFonts w:ascii="StJudeSansCond-Regular" w:hAnsi="StJudeSansCond-Regular" w:cs="StJudeSansCond-Regular"/>
          <w:color w:val="333333"/>
          <w:kern w:val="0"/>
          <w:sz w:val="28"/>
          <w:szCs w:val="28"/>
          <w:lang w:val="pt-BR"/>
        </w:rPr>
        <w:t>qhov no yog ib qho</w:t>
      </w:r>
      <w:r w:rsidR="00AD2845">
        <w:rPr>
          <w:rFonts w:ascii="StJudeSansCond-Regular" w:hAnsi="StJudeSansCond-Regular" w:cs="StJudeSansCond-Regular"/>
          <w:color w:val="333333"/>
          <w:kern w:val="0"/>
          <w:sz w:val="28"/>
          <w:szCs w:val="28"/>
          <w:lang w:val="pt-BR"/>
        </w:rPr>
        <w:t>v kev sib koom nyob rau</w:t>
      </w:r>
      <w:r w:rsidR="00AD2845" w:rsidRPr="00AD2845">
        <w:rPr>
          <w:rFonts w:ascii="StJudeSansCond-Regular" w:hAnsi="StJudeSansCond-Regular" w:cs="StJudeSansCond-Regular"/>
          <w:color w:val="333333"/>
          <w:kern w:val="0"/>
          <w:sz w:val="28"/>
          <w:szCs w:val="28"/>
          <w:lang w:val="pt-BR"/>
        </w:rPr>
        <w:t xml:space="preserve"> sab nraum zoov; thov hnav </w:t>
      </w:r>
      <w:r w:rsidR="00AD2845">
        <w:rPr>
          <w:rFonts w:ascii="StJudeSansCond-Regular" w:hAnsi="StJudeSansCond-Regular" w:cs="StJudeSansCond-Regular"/>
          <w:color w:val="333333"/>
          <w:kern w:val="0"/>
          <w:sz w:val="28"/>
          <w:szCs w:val="28"/>
          <w:lang w:val="pt-BR"/>
        </w:rPr>
        <w:t>khaub ncaw kom zoo saib</w:t>
      </w:r>
      <w:r w:rsidRPr="00AD2845">
        <w:rPr>
          <w:rFonts w:ascii="StJudeSansCond-Regular" w:hAnsi="StJudeSansCond-Regular" w:cs="StJudeSansCond-Regular"/>
          <w:color w:val="333333"/>
          <w:kern w:val="0"/>
          <w:sz w:val="28"/>
          <w:szCs w:val="28"/>
          <w:lang w:val="pt-BR"/>
        </w:rPr>
        <w:t>.</w:t>
      </w:r>
    </w:p>
    <w:p w14:paraId="01BDC758" w14:textId="48D6912E" w:rsidR="0058516E" w:rsidRPr="00AD2845" w:rsidRDefault="0058516E" w:rsidP="0058516E">
      <w:pPr>
        <w:autoSpaceDE w:val="0"/>
        <w:autoSpaceDN w:val="0"/>
        <w:adjustRightInd w:val="0"/>
        <w:spacing w:after="0" w:line="240" w:lineRule="auto"/>
        <w:rPr>
          <w:rFonts w:ascii="StJudeSansCond-Regular" w:hAnsi="StJudeSansCond-Regular" w:cs="StJudeSansCond-Regular"/>
          <w:color w:val="333333"/>
          <w:kern w:val="0"/>
          <w:sz w:val="28"/>
          <w:szCs w:val="28"/>
          <w:lang w:val="pt-BR"/>
        </w:rPr>
      </w:pPr>
      <w:r w:rsidRPr="00AD2845">
        <w:rPr>
          <w:rFonts w:ascii="StJudeSansCond-Regular" w:hAnsi="StJudeSansCond-Regular" w:cs="StJudeSansCond-Regular"/>
          <w:color w:val="333333"/>
          <w:kern w:val="0"/>
          <w:sz w:val="28"/>
          <w:szCs w:val="28"/>
          <w:lang w:val="pt-BR"/>
        </w:rPr>
        <w:t>*</w:t>
      </w:r>
      <w:r w:rsidR="00AD2845" w:rsidRPr="00AD2845">
        <w:rPr>
          <w:lang w:val="pt-BR"/>
        </w:rPr>
        <w:t xml:space="preserve"> </w:t>
      </w:r>
      <w:r w:rsidR="00AD2845">
        <w:rPr>
          <w:rFonts w:ascii="StJudeSansCond-Regular" w:hAnsi="StJudeSansCond-Regular" w:cs="StJudeSansCond-Regular"/>
          <w:color w:val="333333"/>
          <w:kern w:val="0"/>
          <w:sz w:val="28"/>
          <w:szCs w:val="28"/>
          <w:lang w:val="pt-BR"/>
        </w:rPr>
        <w:t>Tsuas</w:t>
      </w:r>
      <w:r w:rsidR="00AD2845" w:rsidRPr="00AD2845">
        <w:rPr>
          <w:rFonts w:ascii="StJudeSansCond-Regular" w:hAnsi="StJudeSansCond-Regular" w:cs="StJudeSansCond-Regular"/>
          <w:color w:val="333333"/>
          <w:kern w:val="0"/>
          <w:sz w:val="28"/>
          <w:szCs w:val="28"/>
          <w:lang w:val="pt-BR"/>
        </w:rPr>
        <w:t xml:space="preserve"> xyuas nrog koj tus kws kho mob thawj zaug ua ntej tuaj koom thiab</w:t>
      </w:r>
      <w:r w:rsidR="00AD2845">
        <w:rPr>
          <w:rFonts w:ascii="StJudeSansCond-Regular" w:hAnsi="StJudeSansCond-Regular" w:cs="StJudeSansCond-Regular"/>
          <w:color w:val="333333"/>
          <w:kern w:val="0"/>
          <w:sz w:val="28"/>
          <w:szCs w:val="28"/>
          <w:lang w:val="pt-BR"/>
        </w:rPr>
        <w:t xml:space="preserve"> qhov</w:t>
      </w:r>
      <w:r w:rsidR="00AD2845" w:rsidRPr="00AD2845">
        <w:rPr>
          <w:rFonts w:ascii="StJudeSansCond-Regular" w:hAnsi="StJudeSansCond-Regular" w:cs="StJudeSansCond-Regular"/>
          <w:color w:val="333333"/>
          <w:kern w:val="0"/>
          <w:sz w:val="28"/>
          <w:szCs w:val="28"/>
          <w:lang w:val="pt-BR"/>
        </w:rPr>
        <w:t xml:space="preserve"> kev qhia</w:t>
      </w:r>
      <w:r w:rsidR="00AD2845">
        <w:rPr>
          <w:rFonts w:ascii="StJudeSansCond-Regular" w:hAnsi="StJudeSansCond-Regular" w:cs="StJudeSansCond-Regular"/>
          <w:color w:val="333333"/>
          <w:kern w:val="0"/>
          <w:sz w:val="28"/>
          <w:szCs w:val="28"/>
          <w:lang w:val="pt-BR"/>
        </w:rPr>
        <w:t xml:space="preserve"> txog</w:t>
      </w:r>
      <w:r w:rsidR="00AD2845" w:rsidRPr="00AD2845">
        <w:rPr>
          <w:rFonts w:ascii="StJudeSansCond-Regular" w:hAnsi="StJudeSansCond-Regular" w:cs="StJudeSansCond-Regular"/>
          <w:color w:val="333333"/>
          <w:kern w:val="0"/>
          <w:sz w:val="28"/>
          <w:szCs w:val="28"/>
          <w:lang w:val="pt-BR"/>
        </w:rPr>
        <w:t xml:space="preserve"> daim </w:t>
      </w:r>
      <w:r w:rsidR="00AD2845">
        <w:rPr>
          <w:rFonts w:ascii="StJudeSansCond-Regular" w:hAnsi="StJudeSansCond-Regular" w:cs="StJudeSansCond-Regular"/>
          <w:color w:val="333333"/>
          <w:kern w:val="0"/>
          <w:sz w:val="28"/>
          <w:szCs w:val="28"/>
          <w:lang w:val="pt-BR"/>
        </w:rPr>
        <w:t xml:space="preserve">ntaub </w:t>
      </w:r>
      <w:r w:rsidR="00AD2845" w:rsidRPr="00AD2845">
        <w:rPr>
          <w:rFonts w:ascii="StJudeSansCond-Regular" w:hAnsi="StJudeSansCond-Regular" w:cs="StJudeSansCond-Regular"/>
          <w:color w:val="333333"/>
          <w:kern w:val="0"/>
          <w:sz w:val="28"/>
          <w:szCs w:val="28"/>
          <w:lang w:val="pt-BR"/>
        </w:rPr>
        <w:t>npog ntsej muag thaum lub sij</w:t>
      </w:r>
      <w:r w:rsidR="00AD2845">
        <w:rPr>
          <w:rFonts w:ascii="StJudeSansCond-Regular" w:hAnsi="StJudeSansCond-Regular" w:cs="StJudeSansCond-Regular"/>
          <w:color w:val="333333"/>
          <w:kern w:val="0"/>
          <w:sz w:val="28"/>
          <w:szCs w:val="28"/>
          <w:lang w:val="pt-BR"/>
        </w:rPr>
        <w:t xml:space="preserve"> </w:t>
      </w:r>
      <w:r w:rsidR="00AD2845" w:rsidRPr="00AD2845">
        <w:rPr>
          <w:rFonts w:ascii="StJudeSansCond-Regular" w:hAnsi="StJudeSansCond-Regular" w:cs="StJudeSansCond-Regular"/>
          <w:color w:val="333333"/>
          <w:kern w:val="0"/>
          <w:sz w:val="28"/>
          <w:szCs w:val="28"/>
          <w:lang w:val="pt-BR"/>
        </w:rPr>
        <w:t xml:space="preserve">hawm </w:t>
      </w:r>
      <w:r w:rsidR="00AD2845">
        <w:rPr>
          <w:rFonts w:ascii="StJudeSansCond-Regular" w:hAnsi="StJudeSansCond-Regular" w:cs="StJudeSansCond-Regular"/>
          <w:color w:val="333333"/>
          <w:kern w:val="0"/>
          <w:sz w:val="28"/>
          <w:szCs w:val="28"/>
          <w:lang w:val="pt-BR"/>
        </w:rPr>
        <w:t>tuaj koom</w:t>
      </w:r>
      <w:r w:rsidRPr="00AD2845">
        <w:rPr>
          <w:rFonts w:ascii="StJudeSansCond-Regular" w:hAnsi="StJudeSansCond-Regular" w:cs="StJudeSansCond-Regular"/>
          <w:color w:val="333333"/>
          <w:kern w:val="0"/>
          <w:sz w:val="28"/>
          <w:szCs w:val="28"/>
          <w:lang w:val="pt-BR"/>
        </w:rPr>
        <w:t>.</w:t>
      </w:r>
    </w:p>
    <w:p w14:paraId="79DB89A5" w14:textId="77777777" w:rsidR="0058516E" w:rsidRPr="00AD2845" w:rsidRDefault="0058516E" w:rsidP="0058516E">
      <w:pPr>
        <w:autoSpaceDE w:val="0"/>
        <w:autoSpaceDN w:val="0"/>
        <w:adjustRightInd w:val="0"/>
        <w:spacing w:after="0" w:line="240" w:lineRule="auto"/>
        <w:rPr>
          <w:rFonts w:ascii="StJudeSansCond-Regular" w:hAnsi="StJudeSansCond-Regular" w:cs="StJudeSansCond-Regular"/>
          <w:color w:val="333333"/>
          <w:kern w:val="0"/>
          <w:sz w:val="28"/>
          <w:szCs w:val="28"/>
          <w:lang w:val="pt-BR"/>
        </w:rPr>
      </w:pPr>
    </w:p>
    <w:p w14:paraId="08AD2E5D" w14:textId="61C0D5BD" w:rsidR="0058516E" w:rsidRPr="0058516E" w:rsidRDefault="00AD2845" w:rsidP="00AD2845">
      <w:pPr>
        <w:autoSpaceDE w:val="0"/>
        <w:autoSpaceDN w:val="0"/>
        <w:adjustRightInd w:val="0"/>
        <w:spacing w:after="0" w:line="240" w:lineRule="auto"/>
        <w:rPr>
          <w:rFonts w:ascii="StJudeSansCond-Regular" w:hAnsi="StJudeSansCond-Regular" w:cs="StJudeSansCond-Regular"/>
          <w:color w:val="333333"/>
          <w:kern w:val="0"/>
          <w:sz w:val="28"/>
          <w:szCs w:val="28"/>
        </w:rPr>
      </w:pPr>
      <w:r w:rsidRPr="00AD2845">
        <w:rPr>
          <w:rFonts w:ascii="StJudeSansCond-Regular" w:hAnsi="StJudeSansCond-Regular" w:cs="StJudeSansCond-Regular"/>
          <w:color w:val="333333"/>
          <w:kern w:val="0"/>
          <w:sz w:val="24"/>
          <w:szCs w:val="24"/>
        </w:rPr>
        <w:t xml:space="preserve">Yog xav </w:t>
      </w:r>
      <w:proofErr w:type="spellStart"/>
      <w:r w:rsidRPr="00AD2845">
        <w:rPr>
          <w:rFonts w:ascii="StJudeSansCond-Regular" w:hAnsi="StJudeSansCond-Regular" w:cs="StJudeSansCond-Regular"/>
          <w:color w:val="333333"/>
          <w:kern w:val="0"/>
          <w:sz w:val="24"/>
          <w:szCs w:val="24"/>
        </w:rPr>
        <w:t>paub</w:t>
      </w:r>
      <w:proofErr w:type="spellEnd"/>
      <w:r w:rsidRPr="00AD2845">
        <w:rPr>
          <w:rFonts w:ascii="StJudeSansCond-Regular" w:hAnsi="StJudeSansCond-Regular" w:cs="StJudeSansCond-Regular"/>
          <w:color w:val="333333"/>
          <w:kern w:val="0"/>
          <w:sz w:val="24"/>
          <w:szCs w:val="24"/>
        </w:rPr>
        <w:t xml:space="preserve"> </w:t>
      </w:r>
      <w:proofErr w:type="spellStart"/>
      <w:r w:rsidRPr="00AD2845">
        <w:rPr>
          <w:rFonts w:ascii="StJudeSansCond-Regular" w:hAnsi="StJudeSansCond-Regular" w:cs="StJudeSansCond-Regular"/>
          <w:color w:val="333333"/>
          <w:kern w:val="0"/>
          <w:sz w:val="24"/>
          <w:szCs w:val="24"/>
        </w:rPr>
        <w:t>ntxiv</w:t>
      </w:r>
      <w:proofErr w:type="spellEnd"/>
      <w:r w:rsidRPr="00AD2845">
        <w:rPr>
          <w:rFonts w:ascii="StJudeSansCond-Regular" w:hAnsi="StJudeSansCond-Regular" w:cs="StJudeSansCond-Regular"/>
          <w:color w:val="333333"/>
          <w:kern w:val="0"/>
          <w:sz w:val="24"/>
          <w:szCs w:val="24"/>
        </w:rPr>
        <w:t xml:space="preserve">, </w:t>
      </w:r>
      <w:proofErr w:type="spellStart"/>
      <w:r w:rsidRPr="00AD2845">
        <w:rPr>
          <w:rFonts w:ascii="StJudeSansCond-Regular" w:hAnsi="StJudeSansCond-Regular" w:cs="StJudeSansCond-Regular"/>
          <w:color w:val="333333"/>
          <w:kern w:val="0"/>
          <w:sz w:val="24"/>
          <w:szCs w:val="24"/>
        </w:rPr>
        <w:t>thov</w:t>
      </w:r>
      <w:proofErr w:type="spellEnd"/>
      <w:r w:rsidRPr="00AD2845">
        <w:rPr>
          <w:rFonts w:ascii="StJudeSansCond-Regular" w:hAnsi="StJudeSansCond-Regular" w:cs="StJudeSansCond-Regular"/>
          <w:color w:val="333333"/>
          <w:kern w:val="0"/>
          <w:sz w:val="24"/>
          <w:szCs w:val="24"/>
        </w:rPr>
        <w:t xml:space="preserve"> hu </w:t>
      </w:r>
      <w:proofErr w:type="spellStart"/>
      <w:r>
        <w:rPr>
          <w:rFonts w:ascii="StJudeSansCond-Regular" w:hAnsi="StJudeSansCond-Regular" w:cs="StJudeSansCond-Regular"/>
          <w:color w:val="333333"/>
          <w:kern w:val="0"/>
          <w:sz w:val="24"/>
          <w:szCs w:val="24"/>
        </w:rPr>
        <w:t>mus</w:t>
      </w:r>
      <w:proofErr w:type="spellEnd"/>
      <w:r>
        <w:rPr>
          <w:rFonts w:ascii="StJudeSansCond-Regular" w:hAnsi="StJudeSansCond-Regular" w:cs="StJudeSansCond-Regular"/>
          <w:color w:val="333333"/>
          <w:kern w:val="0"/>
          <w:sz w:val="24"/>
          <w:szCs w:val="24"/>
        </w:rPr>
        <w:t xml:space="preserve"> </w:t>
      </w:r>
      <w:proofErr w:type="spellStart"/>
      <w:r w:rsidRPr="00AD2845">
        <w:rPr>
          <w:rFonts w:ascii="StJudeSansCond-Regular" w:hAnsi="StJudeSansCond-Regular" w:cs="StJudeSansCond-Regular"/>
          <w:color w:val="333333"/>
          <w:kern w:val="0"/>
          <w:sz w:val="24"/>
          <w:szCs w:val="24"/>
        </w:rPr>
        <w:t>rau</w:t>
      </w:r>
      <w:proofErr w:type="spellEnd"/>
      <w:r w:rsidRPr="00AD2845">
        <w:rPr>
          <w:rFonts w:ascii="StJudeSansCond-Regular" w:hAnsi="StJudeSansCond-Regular" w:cs="StJudeSansCond-Regular"/>
          <w:color w:val="333333"/>
          <w:kern w:val="0"/>
          <w:sz w:val="24"/>
          <w:szCs w:val="24"/>
        </w:rPr>
        <w:t xml:space="preserve"> Mallory Taylor 901.395.4490</w:t>
      </w:r>
    </w:p>
    <w:sectPr w:rsidR="0058516E" w:rsidRPr="005851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JudeSans-Semi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tJudeSans-Medium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tJudeSans-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tJudeSansCond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yMzEzMzQzNzU3NTVT0lEKTi0uzszPAykwrAUAIo9FqywAAAA="/>
  </w:docVars>
  <w:rsids>
    <w:rsidRoot w:val="0058516E"/>
    <w:rsid w:val="0009745F"/>
    <w:rsid w:val="00356D15"/>
    <w:rsid w:val="005821DC"/>
    <w:rsid w:val="0058516E"/>
    <w:rsid w:val="007D1796"/>
    <w:rsid w:val="009553E1"/>
    <w:rsid w:val="00AD2845"/>
    <w:rsid w:val="00D34E68"/>
    <w:rsid w:val="00DA1F79"/>
    <w:rsid w:val="00EB6E26"/>
    <w:rsid w:val="00F13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B1C99B"/>
  <w15:chartTrackingRefBased/>
  <w15:docId w15:val="{89228E22-07A3-493E-9B8F-6AE3783DA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19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gel, Lily</dc:creator>
  <cp:keywords/>
  <dc:description/>
  <cp:lastModifiedBy>nousua sainther</cp:lastModifiedBy>
  <cp:revision>18</cp:revision>
  <dcterms:created xsi:type="dcterms:W3CDTF">2023-10-31T22:24:00Z</dcterms:created>
  <dcterms:modified xsi:type="dcterms:W3CDTF">2023-11-01T15:39:00Z</dcterms:modified>
</cp:coreProperties>
</file>